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6EBB" w:rsidRDefault="00446EBB" w:rsidP="005E7E45">
      <w:pPr>
        <w:bidi/>
        <w:jc w:val="center"/>
        <w:rPr>
          <w:rFonts w:cs="B Nazanin"/>
          <w:sz w:val="28"/>
          <w:szCs w:val="28"/>
          <w:lang w:bidi="fa-IR"/>
        </w:rPr>
      </w:pPr>
    </w:p>
    <w:p w:rsidR="005E7E45" w:rsidRDefault="005E7E45" w:rsidP="00446EBB">
      <w:pPr>
        <w:bidi/>
        <w:jc w:val="center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سمه تعالی </w:t>
      </w:r>
    </w:p>
    <w:p w:rsidR="00446EBB" w:rsidRDefault="00446EBB" w:rsidP="00446EBB">
      <w:pPr>
        <w:bidi/>
        <w:jc w:val="center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نخستین رویداد روز هوش مصنوعی </w:t>
      </w:r>
    </w:p>
    <w:p w:rsidR="00446EBB" w:rsidRDefault="00446EBB" w:rsidP="00446EBB">
      <w:pPr>
        <w:bidi/>
        <w:jc w:val="center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یست و نهم و سی ام تیرماه سال 1401 </w:t>
      </w:r>
    </w:p>
    <w:p w:rsidR="00446EBB" w:rsidRDefault="00446EBB" w:rsidP="00446EBB">
      <w:pPr>
        <w:bidi/>
        <w:jc w:val="center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انشگاه صنعتی خواجه نصیر الدین طوسی</w:t>
      </w:r>
    </w:p>
    <w:p w:rsidR="00446EBB" w:rsidRDefault="00446EBB" w:rsidP="00446EBB">
      <w:pPr>
        <w:bidi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کمیته علمی رویداد در نظر دارد 4 کارگاه آموزشی  ( حداکثر یک ساعته ) در رابطه با آموزش ابزارهای هوش مصنوعی در این رویداد برگزار نماید. چنانچه تمایل به برگزاری گارگاه آموزشی دارید فرم زیر را تکمیل نمایید و در اختیار دبیر علمی یا دبیر اجرایی رویداد قرار دهید. </w:t>
      </w:r>
    </w:p>
    <w:p w:rsidR="005E7E45" w:rsidRPr="00C70D12" w:rsidRDefault="00F814BF" w:rsidP="000355FB">
      <w:pPr>
        <w:bidi/>
        <w:rPr>
          <w:rFonts w:cs="B Titr"/>
          <w:b/>
          <w:bCs/>
          <w:sz w:val="28"/>
          <w:szCs w:val="28"/>
          <w:rtl/>
          <w:lang w:bidi="fa-IR"/>
        </w:rPr>
      </w:pPr>
      <w:r w:rsidRPr="00C70D12">
        <w:rPr>
          <w:rFonts w:cs="B Titr" w:hint="cs"/>
          <w:b/>
          <w:bCs/>
          <w:sz w:val="28"/>
          <w:szCs w:val="28"/>
          <w:rtl/>
          <w:lang w:bidi="fa-IR"/>
        </w:rPr>
        <w:t>1-</w:t>
      </w:r>
      <w:r w:rsidR="00446EBB">
        <w:rPr>
          <w:rFonts w:cs="B Titr" w:hint="cs"/>
          <w:b/>
          <w:bCs/>
          <w:sz w:val="28"/>
          <w:szCs w:val="28"/>
          <w:rtl/>
          <w:lang w:bidi="fa-IR"/>
        </w:rPr>
        <w:t xml:space="preserve"> اطلاعات کارگاه آموزشی </w:t>
      </w:r>
      <w:r w:rsidR="005E7E45" w:rsidRPr="00C70D12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521B" w:rsidTr="0053521B">
        <w:tc>
          <w:tcPr>
            <w:tcW w:w="9350" w:type="dxa"/>
          </w:tcPr>
          <w:p w:rsidR="0053521B" w:rsidRPr="00C70D12" w:rsidRDefault="0053521B" w:rsidP="0053521B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انشکده :</w:t>
            </w:r>
            <w:r w:rsidR="00DD5C0E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53521B" w:rsidTr="0053521B">
        <w:tc>
          <w:tcPr>
            <w:tcW w:w="9350" w:type="dxa"/>
          </w:tcPr>
          <w:p w:rsidR="0053521B" w:rsidRPr="00C70D12" w:rsidRDefault="00446EBB" w:rsidP="00251090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کارگاه آموزش</w:t>
            </w:r>
          </w:p>
        </w:tc>
      </w:tr>
      <w:tr w:rsidR="0053521B" w:rsidTr="0053521B">
        <w:tc>
          <w:tcPr>
            <w:tcW w:w="9350" w:type="dxa"/>
          </w:tcPr>
          <w:p w:rsidR="00F814BF" w:rsidRDefault="00446EBB" w:rsidP="00F814BF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رائه دهندگان</w:t>
            </w:r>
            <w:r w:rsidR="00F814BF"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DD5C0E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  <w:p w:rsidR="0053521B" w:rsidRPr="00446EBB" w:rsidRDefault="0053521B" w:rsidP="00446EBB">
            <w:pPr>
              <w:bidi/>
              <w:rPr>
                <w:rFonts w:cs="B Nazanin"/>
                <w:color w:val="0000FF"/>
                <w:sz w:val="28"/>
                <w:szCs w:val="28"/>
                <w:rtl/>
                <w:lang w:bidi="fa-IR"/>
              </w:rPr>
            </w:pPr>
          </w:p>
        </w:tc>
      </w:tr>
      <w:tr w:rsidR="0053521B" w:rsidTr="0053521B">
        <w:tc>
          <w:tcPr>
            <w:tcW w:w="9350" w:type="dxa"/>
          </w:tcPr>
          <w:p w:rsidR="00251090" w:rsidRDefault="00446EBB" w:rsidP="00251090">
            <w:pPr>
              <w:bidi/>
              <w:jc w:val="both"/>
              <w:rPr>
                <w:rFonts w:cs="B Nazanin" w:hint="cs"/>
                <w:color w:val="0000FF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color w:val="0000FF"/>
                <w:sz w:val="28"/>
                <w:szCs w:val="28"/>
                <w:rtl/>
                <w:lang w:bidi="fa-IR"/>
              </w:rPr>
              <w:t xml:space="preserve">امکانات مورد نیاز برای اجرای کارگاه: </w:t>
            </w:r>
          </w:p>
          <w:p w:rsidR="00446EBB" w:rsidRPr="00251090" w:rsidRDefault="00446EBB" w:rsidP="00446EBB">
            <w:pPr>
              <w:bidi/>
              <w:jc w:val="both"/>
              <w:rPr>
                <w:rFonts w:cs="B Nazanin"/>
                <w:color w:val="0000FF"/>
                <w:sz w:val="28"/>
                <w:szCs w:val="28"/>
                <w:rtl/>
                <w:lang w:bidi="fa-IR"/>
              </w:rPr>
            </w:pPr>
          </w:p>
        </w:tc>
      </w:tr>
      <w:tr w:rsidR="0053521B" w:rsidTr="0053521B">
        <w:tc>
          <w:tcPr>
            <w:tcW w:w="9350" w:type="dxa"/>
          </w:tcPr>
          <w:p w:rsidR="0053521B" w:rsidRDefault="00446EBB" w:rsidP="00EE62B0">
            <w:pPr>
              <w:bidi/>
              <w:jc w:val="both"/>
              <w:rPr>
                <w:rFonts w:cs="B Nazanin" w:hint="cs"/>
                <w:color w:val="0000FF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color w:val="0000FF"/>
                <w:sz w:val="28"/>
                <w:szCs w:val="28"/>
                <w:rtl/>
                <w:lang w:bidi="fa-IR"/>
              </w:rPr>
              <w:t xml:space="preserve">پیش نیاز های مورد نیاز برای شرکت کنندگان </w:t>
            </w:r>
          </w:p>
          <w:p w:rsidR="00446EBB" w:rsidRPr="00EC669E" w:rsidRDefault="00446EBB" w:rsidP="00446EBB">
            <w:pPr>
              <w:bidi/>
              <w:jc w:val="both"/>
              <w:rPr>
                <w:rFonts w:cs="B Nazanin"/>
                <w:color w:val="0000FF"/>
                <w:sz w:val="28"/>
                <w:szCs w:val="28"/>
                <w:rtl/>
                <w:lang w:bidi="fa-IR"/>
              </w:rPr>
            </w:pPr>
          </w:p>
        </w:tc>
      </w:tr>
      <w:tr w:rsidR="0053521B" w:rsidTr="0053521B">
        <w:tc>
          <w:tcPr>
            <w:tcW w:w="9350" w:type="dxa"/>
          </w:tcPr>
          <w:p w:rsidR="00F814BF" w:rsidRPr="002E0696" w:rsidRDefault="00C16492" w:rsidP="002E0696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وضیحات تکمیلی</w:t>
            </w:r>
            <w:r w:rsidR="00F814BF" w:rsidRPr="002E069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</w:p>
          <w:p w:rsidR="00F814BF" w:rsidRPr="002E0696" w:rsidRDefault="00F814BF" w:rsidP="002E0696">
            <w:pPr>
              <w:bidi/>
              <w:jc w:val="both"/>
              <w:rPr>
                <w:rFonts w:cs="B Nazanin"/>
                <w:color w:val="0000FF"/>
                <w:sz w:val="28"/>
                <w:szCs w:val="28"/>
                <w:rtl/>
                <w:lang w:bidi="fa-IR"/>
              </w:rPr>
            </w:pPr>
          </w:p>
        </w:tc>
      </w:tr>
      <w:tr w:rsidR="0053521B" w:rsidTr="0053521B">
        <w:tc>
          <w:tcPr>
            <w:tcW w:w="9350" w:type="dxa"/>
          </w:tcPr>
          <w:p w:rsidR="00F814BF" w:rsidRPr="00710EA6" w:rsidRDefault="00446EBB" w:rsidP="00EE03B9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زمان پیشنهادی </w:t>
            </w:r>
            <w:r w:rsid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:   </w:t>
            </w:r>
          </w:p>
          <w:p w:rsidR="00F814BF" w:rsidRPr="00710EA6" w:rsidRDefault="00C16492" w:rsidP="00C16492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چهارشنبه ( روز اول) ساعت 17 الی  18( </w:t>
            </w:r>
            <w:r w:rsidRPr="00C16492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C16492">
              <w:rPr>
                <w:rFonts w:cs="B Nazanin" w:hint="cs"/>
                <w:sz w:val="28"/>
                <w:szCs w:val="28"/>
                <w:rtl/>
                <w:lang w:bidi="fa-IR"/>
              </w:rPr>
              <w:t>آمفی</w:t>
            </w:r>
            <w:r w:rsidRPr="00C16492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C16492">
              <w:rPr>
                <w:rFonts w:cs="B Nazanin" w:hint="cs"/>
                <w:sz w:val="28"/>
                <w:szCs w:val="28"/>
                <w:rtl/>
                <w:lang w:bidi="fa-IR"/>
              </w:rPr>
              <w:t>تئات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) </w:t>
            </w:r>
            <w:r w:rsidR="00F814BF">
              <w:rPr>
                <w:rFonts w:ascii="Cambria Math" w:hAnsi="Cambria Math" w:cs="Cambria Math" w:hint="cs"/>
                <w:sz w:val="28"/>
                <w:szCs w:val="28"/>
                <w:rtl/>
                <w:lang w:bidi="fa-IR"/>
              </w:rPr>
              <w:t>▭</w:t>
            </w:r>
          </w:p>
          <w:p w:rsidR="00F814BF" w:rsidRPr="00710EA6" w:rsidRDefault="00C16492" w:rsidP="00F814BF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چهارشنبه ( روز اول) ساعت 17 الی  18( </w:t>
            </w:r>
            <w:r w:rsidRPr="00C16492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سالن جلسا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) </w:t>
            </w:r>
            <w:r w:rsidR="00F814BF">
              <w:rPr>
                <w:rFonts w:ascii="Cambria Math" w:hAnsi="Cambria Math" w:cs="Cambria Math" w:hint="cs"/>
                <w:sz w:val="28"/>
                <w:szCs w:val="28"/>
                <w:rtl/>
                <w:lang w:bidi="fa-IR"/>
              </w:rPr>
              <w:t>▭</w:t>
            </w:r>
          </w:p>
          <w:p w:rsidR="00F814BF" w:rsidRPr="00710EA6" w:rsidRDefault="00C16492" w:rsidP="00C16492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پنج شنبه ( روز دوم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) ساعت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15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لی 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16 </w:t>
            </w:r>
            <w:r w:rsidRPr="00C16492">
              <w:rPr>
                <w:rFonts w:cs="B Nazanin" w:hint="cs"/>
                <w:sz w:val="28"/>
                <w:szCs w:val="28"/>
                <w:rtl/>
                <w:lang w:bidi="fa-IR"/>
              </w:rPr>
              <w:t>آمفی</w:t>
            </w:r>
            <w:r w:rsidRPr="00C16492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C16492">
              <w:rPr>
                <w:rFonts w:cs="B Nazanin" w:hint="cs"/>
                <w:sz w:val="28"/>
                <w:szCs w:val="28"/>
                <w:rtl/>
                <w:lang w:bidi="fa-IR"/>
              </w:rPr>
              <w:t>تئات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) </w:t>
            </w:r>
            <w:r w:rsidR="00F814BF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F814BF">
              <w:rPr>
                <w:rFonts w:ascii="Cambria Math" w:hAnsi="Cambria Math" w:cs="Cambria Math" w:hint="cs"/>
                <w:sz w:val="28"/>
                <w:szCs w:val="28"/>
                <w:rtl/>
                <w:lang w:bidi="fa-IR"/>
              </w:rPr>
              <w:t>▭</w:t>
            </w:r>
          </w:p>
          <w:p w:rsidR="00F814BF" w:rsidRPr="00710EA6" w:rsidRDefault="00C16492" w:rsidP="00C16492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پنج شنبه ( روز دوم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) ساعت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15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الی 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6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( </w:t>
            </w:r>
            <w:r w:rsidRPr="00C16492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سالن جلسات ) </w:t>
            </w:r>
            <w:r w:rsidR="00F814BF">
              <w:rPr>
                <w:rFonts w:ascii="Cambria Math" w:hAnsi="Cambria Math" w:cs="Cambria Math" w:hint="cs"/>
                <w:sz w:val="28"/>
                <w:szCs w:val="28"/>
                <w:rtl/>
                <w:lang w:bidi="fa-IR"/>
              </w:rPr>
              <w:t>▭</w:t>
            </w:r>
          </w:p>
          <w:p w:rsidR="0053521B" w:rsidRPr="00DF53E7" w:rsidRDefault="0053521B" w:rsidP="00C16492">
            <w:pPr>
              <w:pStyle w:val="ListParagraph"/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C16492" w:rsidTr="0053521B">
        <w:tc>
          <w:tcPr>
            <w:tcW w:w="9350" w:type="dxa"/>
          </w:tcPr>
          <w:p w:rsidR="00C16492" w:rsidRDefault="00C16492" w:rsidP="00EE03B9">
            <w:pPr>
              <w:bidi/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</w:pPr>
            <w:bookmarkStart w:id="0" w:name="_GoBack"/>
            <w:bookmarkEnd w:id="0"/>
          </w:p>
        </w:tc>
      </w:tr>
    </w:tbl>
    <w:p w:rsidR="00710EA6" w:rsidRDefault="00710EA6" w:rsidP="00446EBB">
      <w:pPr>
        <w:bidi/>
        <w:jc w:val="both"/>
        <w:rPr>
          <w:rtl/>
          <w:lang w:bidi="fa-IR"/>
        </w:rPr>
      </w:pPr>
    </w:p>
    <w:sectPr w:rsidR="00710EA6" w:rsidSect="00DF53E7">
      <w:pgSz w:w="12240" w:h="15840"/>
      <w:pgMar w:top="1440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71FEF"/>
    <w:multiLevelType w:val="hybridMultilevel"/>
    <w:tmpl w:val="BBFC5CD2"/>
    <w:lvl w:ilvl="0" w:tplc="7130DCDC">
      <w:start w:val="1"/>
      <w:numFmt w:val="decimal"/>
      <w:lvlText w:val="%1-"/>
      <w:lvlJc w:val="left"/>
      <w:pPr>
        <w:ind w:left="720" w:hanging="360"/>
      </w:pPr>
      <w:rPr>
        <w:rFonts w:hint="default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1B386B"/>
    <w:multiLevelType w:val="hybridMultilevel"/>
    <w:tmpl w:val="473640B2"/>
    <w:lvl w:ilvl="0" w:tplc="AF2812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ja0tDA1MDAwMzRR0lEKTi0uzszPAykwrAUApofDAywAAAA="/>
  </w:docVars>
  <w:rsids>
    <w:rsidRoot w:val="00710EA6"/>
    <w:rsid w:val="000355FB"/>
    <w:rsid w:val="0010708F"/>
    <w:rsid w:val="001C61F1"/>
    <w:rsid w:val="00231CDB"/>
    <w:rsid w:val="00251090"/>
    <w:rsid w:val="002E0696"/>
    <w:rsid w:val="00350B84"/>
    <w:rsid w:val="00446EBB"/>
    <w:rsid w:val="00502485"/>
    <w:rsid w:val="0053521B"/>
    <w:rsid w:val="005E7E45"/>
    <w:rsid w:val="00673BB9"/>
    <w:rsid w:val="00710EA6"/>
    <w:rsid w:val="007144FA"/>
    <w:rsid w:val="00724691"/>
    <w:rsid w:val="00962CF2"/>
    <w:rsid w:val="00A8229D"/>
    <w:rsid w:val="00B921EF"/>
    <w:rsid w:val="00C16492"/>
    <w:rsid w:val="00C70D12"/>
    <w:rsid w:val="00CA6BE4"/>
    <w:rsid w:val="00DD5C0E"/>
    <w:rsid w:val="00DF53E7"/>
    <w:rsid w:val="00E941A8"/>
    <w:rsid w:val="00EC669E"/>
    <w:rsid w:val="00EE03B9"/>
    <w:rsid w:val="00EE62B0"/>
    <w:rsid w:val="00F814BF"/>
    <w:rsid w:val="00F93E1E"/>
    <w:rsid w:val="00FA7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0EA6"/>
    <w:pPr>
      <w:ind w:left="720"/>
      <w:contextualSpacing/>
    </w:pPr>
  </w:style>
  <w:style w:type="table" w:styleId="TableGrid">
    <w:name w:val="Table Grid"/>
    <w:basedOn w:val="TableNormal"/>
    <w:uiPriority w:val="39"/>
    <w:rsid w:val="005352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0EA6"/>
    <w:pPr>
      <w:ind w:left="720"/>
      <w:contextualSpacing/>
    </w:pPr>
  </w:style>
  <w:style w:type="table" w:styleId="TableGrid">
    <w:name w:val="Table Grid"/>
    <w:basedOn w:val="TableNormal"/>
    <w:uiPriority w:val="39"/>
    <w:rsid w:val="005352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k n</dc:creator>
  <cp:keywords/>
  <dc:description/>
  <cp:lastModifiedBy>saeed</cp:lastModifiedBy>
  <cp:revision>20</cp:revision>
  <dcterms:created xsi:type="dcterms:W3CDTF">2022-04-10T13:06:00Z</dcterms:created>
  <dcterms:modified xsi:type="dcterms:W3CDTF">2022-05-17T10:51:00Z</dcterms:modified>
</cp:coreProperties>
</file>